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605964">
      <w:r>
        <w:t xml:space="preserve">Pretend </w:t>
      </w:r>
      <w:r>
        <w:rPr>
          <w:noProof/>
        </w:rPr>
        <w:t>your</w:t>
      </w:r>
      <w:r>
        <w:t xml:space="preserve"> results are produced by a machine then describe the machine. How would the machine work? What would it look </w:t>
      </w:r>
      <w:r>
        <w:rPr>
          <w:noProof/>
        </w:rPr>
        <w:t>like</w:t>
      </w:r>
      <w:r>
        <w:t>? What parts would it need? What might make the machine break?</w:t>
      </w:r>
    </w:p>
    <w:p w:rsidR="00605964" w:rsidRPr="00605964" w:rsidRDefault="00605964">
      <w:pPr>
        <w:rPr>
          <w:b/>
        </w:rPr>
      </w:pPr>
      <w:r w:rsidRPr="00605964">
        <w:rPr>
          <w:b/>
        </w:rPr>
        <w:t>Most important part!</w:t>
      </w:r>
      <w:bookmarkStart w:id="0" w:name="_GoBack"/>
      <w:bookmarkEnd w:id="0"/>
    </w:p>
    <w:sectPr w:rsidR="00605964" w:rsidRPr="00605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MzEzNjE3tjBR0lEKTi0uzszPAykwrAUAukYKWywAAAA="/>
  </w:docVars>
  <w:rsids>
    <w:rsidRoot w:val="00EB654C"/>
    <w:rsid w:val="00605964"/>
    <w:rsid w:val="008C77BD"/>
    <w:rsid w:val="00B72A01"/>
    <w:rsid w:val="00EB6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9F101"/>
  <w15:chartTrackingRefBased/>
  <w15:docId w15:val="{77811C40-C03A-4DA4-9F09-89800146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605964"/>
    <w:pPr>
      <w:spacing w:line="25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0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76E196C4-466B-4E04-B49A-C01CCC96F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2</cp:revision>
  <dcterms:created xsi:type="dcterms:W3CDTF">2017-05-03T19:54:00Z</dcterms:created>
  <dcterms:modified xsi:type="dcterms:W3CDTF">2017-05-03T19:54:00Z</dcterms:modified>
</cp:coreProperties>
</file>